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E86C59" w14:textId="77777777" w:rsidR="007108BF" w:rsidRDefault="00B94541">
      <w:pPr>
        <w:pStyle w:val="Title"/>
        <w:tabs>
          <w:tab w:val="left" w:pos="4225"/>
          <w:tab w:val="left" w:pos="9391"/>
        </w:tabs>
      </w:pPr>
      <w:r>
        <w:t>MA</w:t>
      </w:r>
      <w:r>
        <w:rPr>
          <w:spacing w:val="-4"/>
        </w:rPr>
        <w:t xml:space="preserve"> </w:t>
      </w:r>
      <w:r>
        <w:t>323</w:t>
      </w:r>
      <w:r>
        <w:rPr>
          <w:spacing w:val="-3"/>
        </w:rPr>
        <w:t xml:space="preserve"> </w:t>
      </w:r>
      <w:r>
        <w:t>(2020)</w:t>
      </w:r>
      <w:r>
        <w:tab/>
        <w:t>Monte</w:t>
      </w:r>
      <w:r>
        <w:rPr>
          <w:spacing w:val="-8"/>
        </w:rPr>
        <w:t xml:space="preserve"> </w:t>
      </w:r>
      <w:r>
        <w:t>Carlo</w:t>
      </w:r>
      <w:r>
        <w:rPr>
          <w:spacing w:val="-9"/>
        </w:rPr>
        <w:t xml:space="preserve"> </w:t>
      </w:r>
      <w:r>
        <w:t>Simulation</w:t>
      </w:r>
      <w:r>
        <w:tab/>
        <w:t>Lab</w:t>
      </w:r>
      <w:r>
        <w:rPr>
          <w:spacing w:val="-2"/>
        </w:rPr>
        <w:t xml:space="preserve"> </w:t>
      </w:r>
      <w:r>
        <w:t>01</w:t>
      </w:r>
    </w:p>
    <w:p w14:paraId="0DC53212" w14:textId="34E5C2AA" w:rsidR="00040920" w:rsidRPr="00040920" w:rsidRDefault="00B94541" w:rsidP="00040920">
      <w:pPr>
        <w:pStyle w:val="BodyText"/>
        <w:spacing w:before="8"/>
        <w:rPr>
          <w:rFonts w:ascii="LM Roman 12"/>
          <w:b/>
          <w:sz w:val="28"/>
        </w:rPr>
      </w:pPr>
      <w:r>
        <w:rPr>
          <w:noProof/>
        </w:rPr>
        <mc:AlternateContent>
          <mc:Choice Requires="wps">
            <w:drawing>
              <wp:anchor distT="0" distB="0" distL="0" distR="0" simplePos="0" relativeHeight="487587840" behindDoc="1" locked="0" layoutInCell="1" allowOverlap="1" wp14:anchorId="2FE86C6E" wp14:editId="2F719ECC">
                <wp:simplePos x="0" y="0"/>
                <wp:positionH relativeFrom="page">
                  <wp:posOffset>554355</wp:posOffset>
                </wp:positionH>
                <wp:positionV relativeFrom="paragraph">
                  <wp:posOffset>285750</wp:posOffset>
                </wp:positionV>
                <wp:extent cx="6400800" cy="1270"/>
                <wp:effectExtent l="0" t="0" r="0" b="0"/>
                <wp:wrapTopAndBottom/>
                <wp:docPr id="15" name="Freeform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400800" cy="1270"/>
                        </a:xfrm>
                        <a:custGeom>
                          <a:avLst/>
                          <a:gdLst>
                            <a:gd name="T0" fmla="+- 0 873 873"/>
                            <a:gd name="T1" fmla="*/ T0 w 10080"/>
                            <a:gd name="T2" fmla="+- 0 10953 873"/>
                            <a:gd name="T3" fmla="*/ T2 w 10080"/>
                          </a:gdLst>
                          <a:ahLst/>
                          <a:cxnLst>
                            <a:cxn ang="0">
                              <a:pos x="T1" y="0"/>
                            </a:cxn>
                            <a:cxn ang="0">
                              <a:pos x="T3" y="0"/>
                            </a:cxn>
                          </a:cxnLst>
                          <a:rect l="0" t="0" r="r" b="b"/>
                          <a:pathLst>
                            <a:path w="10080">
                              <a:moveTo>
                                <a:pt x="0" y="0"/>
                              </a:moveTo>
                              <a:lnTo>
                                <a:pt x="10080" y="0"/>
                              </a:lnTo>
                            </a:path>
                          </a:pathLst>
                        </a:custGeom>
                        <a:noFill/>
                        <a:ln w="505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82917E9" id="Freeform 17" o:spid="_x0000_s1026" style="position:absolute;margin-left:43.65pt;margin-top:22.5pt;width:7in;height:.1pt;z-index:-157286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08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" path="m,l10080,e" filled="f" strokeweight=".14042mm">
                <v:path arrowok="t" o:connecttype="custom" o:connectlocs="0,0;6400800,0" o:connectangles="0,0"/>
                <w10:wrap type="topAndBottom" anchorx="page"/>
              </v:shape>
            </w:pict>
          </mc:Fallback>
        </mc:AlternateContent>
      </w:r>
    </w:p>
    <w:p w14:paraId="2F084E2F" w14:textId="77777777" w:rsidR="00040920" w:rsidRDefault="00040920" w:rsidP="00040920">
      <w:pPr>
        <w:spacing w:before="13"/>
        <w:ind w:right="2281"/>
        <w:rPr>
          <w:rFonts w:ascii="LM Roman 10"/>
          <w:b/>
          <w:iCs/>
        </w:rPr>
      </w:pPr>
      <w:r>
        <w:rPr>
          <w:rFonts w:ascii="LM Roman 10"/>
          <w:b/>
          <w:iCs/>
        </w:rPr>
        <w:t xml:space="preserve">  </w:t>
      </w:r>
    </w:p>
    <w:p w14:paraId="6E56864D" w14:textId="266B5409" w:rsidR="00040920" w:rsidRDefault="00040920" w:rsidP="00040920">
      <w:pPr>
        <w:spacing w:before="13"/>
        <w:ind w:right="2281"/>
        <w:rPr>
          <w:rFonts w:ascii="LM Roman 10"/>
          <w:bCs/>
          <w:iCs/>
        </w:rPr>
      </w:pPr>
      <w:r>
        <w:rPr>
          <w:rFonts w:ascii="LM Roman 10"/>
          <w:b/>
          <w:iCs/>
        </w:rPr>
        <w:t xml:space="preserve">   Name: </w:t>
      </w:r>
      <w:r>
        <w:rPr>
          <w:rFonts w:ascii="LM Roman 10"/>
          <w:bCs/>
          <w:iCs/>
        </w:rPr>
        <w:t>Udandarao Sai Sandeep</w:t>
      </w:r>
    </w:p>
    <w:p w14:paraId="7C63B1A6" w14:textId="3B68FF7E" w:rsidR="00040920" w:rsidRDefault="00040920" w:rsidP="00040920">
      <w:pPr>
        <w:spacing w:before="13"/>
        <w:ind w:right="2281"/>
        <w:rPr>
          <w:rFonts w:ascii="LM Roman 10"/>
          <w:bCs/>
          <w:iCs/>
        </w:rPr>
      </w:pPr>
      <w:r>
        <w:rPr>
          <w:rFonts w:ascii="LM Roman 10"/>
          <w:b/>
          <w:iCs/>
        </w:rPr>
        <w:t xml:space="preserve">   Roll Number: </w:t>
      </w:r>
      <w:r>
        <w:rPr>
          <w:rFonts w:ascii="LM Roman 10"/>
          <w:bCs/>
          <w:iCs/>
        </w:rPr>
        <w:t>180123063</w:t>
      </w:r>
    </w:p>
    <w:p w14:paraId="410829E5" w14:textId="566FB61D" w:rsidR="00040920" w:rsidRPr="00040920" w:rsidRDefault="00040920" w:rsidP="00040920">
      <w:pPr>
        <w:spacing w:before="13"/>
        <w:ind w:right="2281"/>
        <w:rPr>
          <w:rFonts w:ascii="LM Roman 10"/>
          <w:bCs/>
          <w:iCs/>
        </w:rPr>
      </w:pPr>
      <w:r>
        <w:rPr>
          <w:rFonts w:ascii="LM Roman 10"/>
          <w:b/>
          <w:iCs/>
        </w:rPr>
        <w:t xml:space="preserve">   Dept.: </w:t>
      </w:r>
      <w:r>
        <w:rPr>
          <w:rFonts w:ascii="LM Roman 10"/>
          <w:bCs/>
          <w:iCs/>
        </w:rPr>
        <w:t>Mathematics and Computing</w:t>
      </w:r>
    </w:p>
    <w:p w14:paraId="3880F1CB" w14:textId="0E5210D0" w:rsidR="00040920" w:rsidRDefault="00B94541" w:rsidP="00040920">
      <w:pPr>
        <w:spacing w:before="13"/>
        <w:ind w:right="2281"/>
        <w:rPr>
          <w:rFonts w:ascii="LM Roman 10"/>
          <w:bCs/>
          <w:iCs/>
        </w:rPr>
      </w:pPr>
      <w:r>
        <w:rPr>
          <w:noProof/>
        </w:rPr>
        <mc:AlternateContent>
          <mc:Choice Requires="wps">
            <w:drawing>
              <wp:anchor distT="0" distB="0" distL="0" distR="0" simplePos="0" relativeHeight="487589888" behindDoc="1" locked="0" layoutInCell="1" allowOverlap="1" wp14:anchorId="60C357B2" wp14:editId="1B044830">
                <wp:simplePos x="0" y="0"/>
                <wp:positionH relativeFrom="page">
                  <wp:posOffset>554355</wp:posOffset>
                </wp:positionH>
                <wp:positionV relativeFrom="paragraph">
                  <wp:posOffset>173990</wp:posOffset>
                </wp:positionV>
                <wp:extent cx="6400800" cy="1270"/>
                <wp:effectExtent l="0" t="0" r="0" b="0"/>
                <wp:wrapTopAndBottom/>
                <wp:docPr id="14" name="Freeform 1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400800" cy="1270"/>
                        </a:xfrm>
                        <a:custGeom>
                          <a:avLst/>
                          <a:gdLst>
                            <a:gd name="T0" fmla="+- 0 873 873"/>
                            <a:gd name="T1" fmla="*/ T0 w 10080"/>
                            <a:gd name="T2" fmla="+- 0 10953 873"/>
                            <a:gd name="T3" fmla="*/ T2 w 10080"/>
                          </a:gdLst>
                          <a:ahLst/>
                          <a:cxnLst>
                            <a:cxn ang="0">
                              <a:pos x="T1" y="0"/>
                            </a:cxn>
                            <a:cxn ang="0">
                              <a:pos x="T3" y="0"/>
                            </a:cxn>
                          </a:cxnLst>
                          <a:rect l="0" t="0" r="r" b="b"/>
                          <a:pathLst>
                            <a:path w="10080">
                              <a:moveTo>
                                <a:pt x="0" y="0"/>
                              </a:moveTo>
                              <a:lnTo>
                                <a:pt x="10080" y="0"/>
                              </a:lnTo>
                            </a:path>
                          </a:pathLst>
                        </a:custGeom>
                        <a:noFill/>
                        <a:ln w="5055">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35E9B72" id="Freeform 18" o:spid="_x0000_s1026" style="position:absolute;margin-left:43.65pt;margin-top:13.7pt;width:7in;height:.1pt;z-index:-157265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0080,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" path="m,l10080,e" filled="f" strokeweight=".14042mm">
                <v:path arrowok="t" o:connecttype="custom" o:connectlocs="0,0;6400800,0" o:connectangles="0,0"/>
                <w10:wrap type="topAndBottom" anchorx="page"/>
              </v:shape>
            </w:pict>
          </mc:Fallback>
        </mc:AlternateContent>
      </w:r>
    </w:p>
    <w:p w14:paraId="699BCA9C" w14:textId="4C7DC4DF" w:rsidR="00A36002" w:rsidRDefault="00040920" w:rsidP="00A36002">
      <w:pPr>
        <w:spacing w:before="13"/>
        <w:ind w:right="2281"/>
        <w:rPr>
          <w:rFonts w:ascii="LM Roman 10"/>
          <w:bCs/>
          <w:iCs/>
        </w:rPr>
      </w:pPr>
      <w:r w:rsidRPr="00040920">
        <w:rPr>
          <w:rFonts w:ascii="LM Roman 10"/>
          <w:b/>
          <w:iCs/>
        </w:rPr>
        <w:t xml:space="preserve">Q1. </w:t>
      </w:r>
      <w:r>
        <w:rPr>
          <w:rFonts w:ascii="LM Roman 10"/>
          <w:bCs/>
          <w:iCs/>
        </w:rPr>
        <w:t>The Table given below shows the sequence generated for:</w:t>
      </w:r>
    </w:p>
    <w:p w14:paraId="2E70BF44" w14:textId="1896F549" w:rsidR="00F3202F" w:rsidRPr="00F3202F" w:rsidRDefault="00F3202F" w:rsidP="008D16B5">
      <w:pPr>
        <w:pStyle w:val="ListParagraph"/>
        <w:numPr>
          <w:ilvl w:val="0"/>
          <w:numId w:val="2"/>
        </w:numPr>
        <w:spacing w:before="13"/>
        <w:ind w:left="2160" w:right="2281"/>
        <w:rPr>
          <w:rFonts w:ascii="LM Roman 10"/>
          <w:bCs/>
          <w:iCs/>
        </w:rPr>
      </w:pPr>
      <w:r>
        <w:rPr>
          <w:rFonts w:ascii="LM Roman 10"/>
          <w:bCs/>
          <w:iCs/>
        </w:rPr>
        <w:t>a = 6, b = 0, m = 11</w:t>
      </w:r>
    </w:p>
    <w:p w14:paraId="436EDFBC" w14:textId="61525156" w:rsidR="00040920" w:rsidRDefault="00040920" w:rsidP="00A36002">
      <w:pPr>
        <w:spacing w:before="13"/>
        <w:ind w:left="720" w:right="720"/>
        <w:rPr>
          <w:rFonts w:ascii="LM Roman 10"/>
          <w:bCs/>
          <w:iCs/>
        </w:rPr>
      </w:pPr>
      <w:r>
        <w:rPr>
          <w:noProof/>
        </w:rPr>
        <w:drawing>
          <wp:inline distT="0" distB="0" distL="0" distR="0" wp14:anchorId="1F4A9117" wp14:editId="362E6F6C">
            <wp:extent cx="5470525" cy="1995055"/>
            <wp:effectExtent l="19050" t="19050" r="15875" b="2476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5">
                      <a:extLst>
                        <a:ext uri="{28A0092B-C50C-407E-A947-70E740481C1C}">
                          <a14:useLocalDpi xmlns:a14="http://schemas.microsoft.com/office/drawing/2010/main" val="0"/>
                        </a:ext>
                      </a:extLst>
                    </a:blip>
                    <a:srcRect b="10484"/>
                    <a:stretch/>
                  </pic:blipFill>
                  <pic:spPr bwMode="auto">
                    <a:xfrm>
                      <a:off x="0" y="0"/>
                      <a:ext cx="5501614" cy="2006393"/>
                    </a:xfrm>
                    <a:prstGeom prst="rect">
                      <a:avLst/>
                    </a:prstGeom>
                    <a:noFill/>
                    <a:ln>
                      <a:solidFill>
                        <a:schemeClr val="tx1"/>
                      </a:solidFill>
                    </a:ln>
                    <a:extLst>
                      <a:ext uri="{53640926-AAD7-44D8-BBD7-CCE9431645EC}">
                        <a14:shadowObscured xmlns:a14="http://schemas.microsoft.com/office/drawing/2010/main"/>
                      </a:ext>
                    </a:extLst>
                  </pic:spPr>
                </pic:pic>
              </a:graphicData>
            </a:graphic>
          </wp:inline>
        </w:drawing>
      </w:r>
      <w:r w:rsidR="00A36002">
        <w:rPr>
          <w:rFonts w:ascii="LM Roman 10"/>
          <w:bCs/>
          <w:iCs/>
        </w:rPr>
        <w:t xml:space="preserve">                             </w:t>
      </w:r>
    </w:p>
    <w:p w14:paraId="3C82DE0E" w14:textId="7FD7913E" w:rsidR="00F3202F" w:rsidRDefault="00F3202F" w:rsidP="00A36002">
      <w:pPr>
        <w:spacing w:before="13"/>
        <w:ind w:left="720" w:right="720"/>
        <w:rPr>
          <w:rFonts w:ascii="LM Roman 10"/>
          <w:bCs/>
          <w:iCs/>
        </w:rPr>
      </w:pPr>
      <w:r>
        <w:rPr>
          <w:rFonts w:ascii="LM Roman 10"/>
          <w:bCs/>
          <w:iCs/>
        </w:rPr>
        <w:tab/>
        <w:t>We can observe that for x</w:t>
      </w:r>
      <w:r>
        <w:rPr>
          <w:rFonts w:ascii="LM Roman 10"/>
          <w:bCs/>
          <w:iCs/>
          <w:vertAlign w:val="subscript"/>
        </w:rPr>
        <w:t>0</w:t>
      </w:r>
      <w:r>
        <w:rPr>
          <w:rFonts w:ascii="LM Roman 10"/>
          <w:bCs/>
          <w:iCs/>
        </w:rPr>
        <w:t xml:space="preserve"> = 0, the period length is 1. </w:t>
      </w:r>
    </w:p>
    <w:p w14:paraId="3013C4E3" w14:textId="6E42CF21" w:rsidR="00F3202F" w:rsidRDefault="00F3202F" w:rsidP="008D16B5">
      <w:pPr>
        <w:spacing w:before="13"/>
        <w:ind w:left="720" w:right="2281"/>
        <w:rPr>
          <w:rFonts w:ascii="LM Roman 10"/>
          <w:bCs/>
          <w:iCs/>
        </w:rPr>
      </w:pPr>
      <w:r>
        <w:rPr>
          <w:rFonts w:ascii="LM Roman 10"/>
          <w:bCs/>
          <w:iCs/>
        </w:rPr>
        <w:tab/>
        <w:t>We can observe that for all other values of x</w:t>
      </w:r>
      <w:r>
        <w:rPr>
          <w:rFonts w:ascii="LM Roman 10"/>
          <w:bCs/>
          <w:iCs/>
          <w:vertAlign w:val="subscript"/>
        </w:rPr>
        <w:t>0</w:t>
      </w:r>
      <w:r>
        <w:rPr>
          <w:rFonts w:ascii="LM Roman 10"/>
          <w:bCs/>
          <w:iCs/>
        </w:rPr>
        <w:t>, the period length is 10.</w:t>
      </w:r>
    </w:p>
    <w:p w14:paraId="4196D51D" w14:textId="42AA0922" w:rsidR="00F3202F" w:rsidRDefault="00F3202F" w:rsidP="008D16B5">
      <w:pPr>
        <w:spacing w:before="13"/>
        <w:ind w:left="720" w:right="2281"/>
        <w:rPr>
          <w:rFonts w:ascii="LM Roman 10"/>
          <w:bCs/>
          <w:iCs/>
        </w:rPr>
      </w:pPr>
      <w:r>
        <w:rPr>
          <w:rFonts w:ascii="LM Roman 10"/>
          <w:bCs/>
          <w:iCs/>
        </w:rPr>
        <w:tab/>
        <w:t>Since 10 = (m-1), this is the maximum period length that can be achieved.</w:t>
      </w:r>
    </w:p>
    <w:p w14:paraId="6549E27C" w14:textId="4A82509C" w:rsidR="00F3202F" w:rsidRPr="00F3202F" w:rsidRDefault="00F3202F" w:rsidP="008D16B5">
      <w:pPr>
        <w:pStyle w:val="ListParagraph"/>
        <w:numPr>
          <w:ilvl w:val="0"/>
          <w:numId w:val="2"/>
        </w:numPr>
        <w:spacing w:before="13"/>
        <w:ind w:left="2160" w:right="2281"/>
        <w:rPr>
          <w:rFonts w:ascii="LM Roman 10"/>
          <w:bCs/>
          <w:iCs/>
        </w:rPr>
      </w:pPr>
      <w:r w:rsidRPr="00F3202F">
        <w:rPr>
          <w:rFonts w:ascii="LM Roman 10"/>
          <w:bCs/>
          <w:iCs/>
        </w:rPr>
        <w:t xml:space="preserve">a = </w:t>
      </w:r>
      <w:r>
        <w:rPr>
          <w:rFonts w:ascii="LM Roman 10"/>
          <w:bCs/>
          <w:iCs/>
        </w:rPr>
        <w:t>3</w:t>
      </w:r>
      <w:r w:rsidRPr="00F3202F">
        <w:rPr>
          <w:rFonts w:ascii="LM Roman 10"/>
          <w:bCs/>
          <w:iCs/>
        </w:rPr>
        <w:t>, b = 0, m = 11</w:t>
      </w:r>
    </w:p>
    <w:p w14:paraId="1F2DE59C" w14:textId="0B5DAB96" w:rsidR="00040920" w:rsidRDefault="00040920" w:rsidP="00A36002">
      <w:pPr>
        <w:spacing w:before="13"/>
        <w:ind w:left="720" w:right="720"/>
        <w:rPr>
          <w:rFonts w:ascii="LM Roman 10"/>
          <w:bCs/>
          <w:iCs/>
        </w:rPr>
      </w:pPr>
      <w:r>
        <w:rPr>
          <w:noProof/>
        </w:rPr>
        <w:drawing>
          <wp:inline distT="0" distB="0" distL="0" distR="0" wp14:anchorId="0FB87CED" wp14:editId="112A3AF3">
            <wp:extent cx="5533269" cy="2012950"/>
            <wp:effectExtent l="19050" t="19050" r="10795" b="2540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597654" cy="2036373"/>
                    </a:xfrm>
                    <a:prstGeom prst="rect">
                      <a:avLst/>
                    </a:prstGeom>
                    <a:noFill/>
                    <a:ln>
                      <a:solidFill>
                        <a:schemeClr val="tx1"/>
                      </a:solidFill>
                    </a:ln>
                  </pic:spPr>
                </pic:pic>
              </a:graphicData>
            </a:graphic>
          </wp:inline>
        </w:drawing>
      </w:r>
    </w:p>
    <w:p w14:paraId="43C7B2F6" w14:textId="77777777" w:rsidR="005A2E51" w:rsidRDefault="005A2E51" w:rsidP="008D16B5">
      <w:pPr>
        <w:spacing w:before="13"/>
        <w:ind w:left="720" w:right="2281"/>
        <w:rPr>
          <w:rFonts w:ascii="LM Roman 10"/>
          <w:bCs/>
          <w:iCs/>
        </w:rPr>
      </w:pPr>
      <w:r>
        <w:rPr>
          <w:rFonts w:ascii="LM Roman 10"/>
          <w:bCs/>
          <w:iCs/>
        </w:rPr>
        <w:tab/>
        <w:t>We can observe that for x</w:t>
      </w:r>
      <w:r>
        <w:rPr>
          <w:rFonts w:ascii="LM Roman 10"/>
          <w:bCs/>
          <w:iCs/>
          <w:vertAlign w:val="subscript"/>
        </w:rPr>
        <w:t>0</w:t>
      </w:r>
      <w:r>
        <w:rPr>
          <w:rFonts w:ascii="LM Roman 10"/>
          <w:bCs/>
          <w:iCs/>
        </w:rPr>
        <w:t xml:space="preserve"> = 0, the period length is 1. </w:t>
      </w:r>
    </w:p>
    <w:p w14:paraId="64FFD524" w14:textId="0565EE2E" w:rsidR="008D16B5" w:rsidRDefault="005A2E51" w:rsidP="008D16B5">
      <w:pPr>
        <w:spacing w:before="13"/>
        <w:ind w:left="720" w:right="2281"/>
        <w:rPr>
          <w:rFonts w:ascii="LM Roman 10"/>
          <w:bCs/>
          <w:iCs/>
        </w:rPr>
      </w:pPr>
      <w:r>
        <w:rPr>
          <w:rFonts w:ascii="LM Roman 10"/>
          <w:bCs/>
          <w:iCs/>
        </w:rPr>
        <w:tab/>
        <w:t>We can observe that for all other values of x</w:t>
      </w:r>
      <w:r>
        <w:rPr>
          <w:rFonts w:ascii="LM Roman 10"/>
          <w:bCs/>
          <w:iCs/>
          <w:vertAlign w:val="subscript"/>
        </w:rPr>
        <w:t>0</w:t>
      </w:r>
      <w:r>
        <w:rPr>
          <w:rFonts w:ascii="LM Roman 10"/>
          <w:bCs/>
          <w:iCs/>
        </w:rPr>
        <w:t xml:space="preserve">, the period length is </w:t>
      </w:r>
      <w:r w:rsidR="008D16B5">
        <w:rPr>
          <w:rFonts w:ascii="LM Roman 10"/>
          <w:bCs/>
          <w:iCs/>
        </w:rPr>
        <w:t>5</w:t>
      </w:r>
      <w:r>
        <w:rPr>
          <w:rFonts w:ascii="LM Roman 10"/>
          <w:bCs/>
          <w:iCs/>
        </w:rPr>
        <w:t>.</w:t>
      </w:r>
    </w:p>
    <w:p w14:paraId="55246349" w14:textId="0CBE656F" w:rsidR="008D16B5" w:rsidRDefault="008D16B5" w:rsidP="00A36002">
      <w:pPr>
        <w:spacing w:before="13"/>
        <w:ind w:left="720" w:right="2281"/>
        <w:rPr>
          <w:rFonts w:ascii="LM Roman 10"/>
          <w:bCs/>
          <w:iCs/>
        </w:rPr>
      </w:pPr>
      <w:r>
        <w:rPr>
          <w:rFonts w:ascii="LM Roman 10"/>
          <w:bCs/>
          <w:iCs/>
        </w:rPr>
        <w:t>So, the best choice is:</w:t>
      </w:r>
      <w:r w:rsidR="00A36002">
        <w:rPr>
          <w:rFonts w:ascii="LM Roman 10"/>
          <w:bCs/>
          <w:iCs/>
        </w:rPr>
        <w:t xml:space="preserve"> </w:t>
      </w:r>
      <w:r>
        <w:rPr>
          <w:rFonts w:ascii="LM Roman 10"/>
          <w:bCs/>
          <w:iCs/>
        </w:rPr>
        <w:t>a = 6, b = 0, m = 11, x</w:t>
      </w:r>
      <w:r>
        <w:rPr>
          <w:rFonts w:ascii="LM Roman 10"/>
          <w:bCs/>
          <w:iCs/>
          <w:vertAlign w:val="subscript"/>
        </w:rPr>
        <w:t>0</w:t>
      </w:r>
      <w:r>
        <w:rPr>
          <w:rFonts w:ascii="LM Roman 10"/>
          <w:bCs/>
          <w:iCs/>
        </w:rPr>
        <w:t xml:space="preserve"> = 1 to 10</w:t>
      </w:r>
    </w:p>
    <w:p w14:paraId="49AA60BB" w14:textId="77777777" w:rsidR="00BF6989" w:rsidRDefault="008D16B5" w:rsidP="00A36002">
      <w:pPr>
        <w:spacing w:before="13"/>
        <w:ind w:left="720" w:right="720"/>
        <w:rPr>
          <w:rFonts w:ascii="LM Roman 10"/>
          <w:bCs/>
          <w:iCs/>
        </w:rPr>
      </w:pPr>
      <w:r>
        <w:rPr>
          <w:rFonts w:ascii="LM Roman 10"/>
          <w:bCs/>
          <w:iCs/>
        </w:rPr>
        <w:t>If we take any one of the above choices, 10 distinct values</w:t>
      </w:r>
      <w:r w:rsidR="00A36002">
        <w:rPr>
          <w:rFonts w:ascii="LM Roman 10"/>
          <w:bCs/>
          <w:iCs/>
        </w:rPr>
        <w:t xml:space="preserve"> (full period)</w:t>
      </w:r>
      <w:r>
        <w:rPr>
          <w:rFonts w:ascii="LM Roman 10"/>
          <w:bCs/>
          <w:iCs/>
        </w:rPr>
        <w:t xml:space="preserve"> appear before repetition. </w:t>
      </w:r>
      <w:r w:rsidR="00A36002">
        <w:rPr>
          <w:rFonts w:ascii="LM Roman 10"/>
          <w:bCs/>
          <w:iCs/>
        </w:rPr>
        <w:t xml:space="preserve">This is because </w:t>
      </w:r>
      <w:r w:rsidR="00BF6989">
        <w:rPr>
          <w:rFonts w:ascii="LM Roman 10"/>
          <w:bCs/>
          <w:iCs/>
        </w:rPr>
        <w:t xml:space="preserve">the given values of a, b and m follow the condition for full period. </w:t>
      </w:r>
    </w:p>
    <w:p w14:paraId="3B0F675F" w14:textId="4A4D23E6" w:rsidR="00A36002" w:rsidRDefault="00BF6989" w:rsidP="00BF6989">
      <w:pPr>
        <w:spacing w:before="13"/>
        <w:ind w:right="720" w:firstLine="720"/>
        <w:rPr>
          <w:rFonts w:ascii="LM Roman 10"/>
          <w:bCs/>
          <w:iCs/>
        </w:rPr>
      </w:pPr>
      <w:r w:rsidRPr="00BF6989">
        <w:rPr>
          <w:color w:val="000000"/>
          <w:sz w:val="20"/>
          <w:szCs w:val="20"/>
          <w:shd w:val="clear" w:color="auto" w:fill="CCCCCC"/>
        </w:rPr>
        <w:t>•</w:t>
      </w:r>
      <w:r>
        <w:rPr>
          <w:rFonts w:ascii="LM Roman 10"/>
          <w:bCs/>
          <w:iCs/>
        </w:rPr>
        <w:t xml:space="preserve"> b=0       </w:t>
      </w:r>
      <w:r w:rsidRPr="00BF6989">
        <w:rPr>
          <w:color w:val="000000"/>
          <w:sz w:val="20"/>
          <w:szCs w:val="20"/>
          <w:shd w:val="clear" w:color="auto" w:fill="CCCCCC"/>
        </w:rPr>
        <w:t>•</w:t>
      </w:r>
      <w:r>
        <w:rPr>
          <w:rFonts w:ascii="LM Roman 10"/>
          <w:bCs/>
          <w:iCs/>
        </w:rPr>
        <w:t xml:space="preserve"> m=11 (prime </w:t>
      </w:r>
      <w:proofErr w:type="gramStart"/>
      <w:r>
        <w:rPr>
          <w:rFonts w:ascii="LM Roman 10"/>
          <w:bCs/>
          <w:iCs/>
        </w:rPr>
        <w:t xml:space="preserve">number)   </w:t>
      </w:r>
      <w:proofErr w:type="gramEnd"/>
      <w:r>
        <w:rPr>
          <w:rFonts w:ascii="LM Roman 10"/>
          <w:bCs/>
          <w:iCs/>
        </w:rPr>
        <w:t xml:space="preserve">   </w:t>
      </w:r>
      <w:r w:rsidRPr="00BF6989">
        <w:rPr>
          <w:color w:val="000000"/>
          <w:sz w:val="20"/>
          <w:szCs w:val="20"/>
          <w:shd w:val="clear" w:color="auto" w:fill="CCCCCC"/>
        </w:rPr>
        <w:t>•</w:t>
      </w:r>
      <w:r>
        <w:rPr>
          <w:rFonts w:ascii="LM Roman 10"/>
          <w:bCs/>
          <w:iCs/>
        </w:rPr>
        <w:t xml:space="preserve"> 11 divides 6</w:t>
      </w:r>
      <w:r>
        <w:rPr>
          <w:rFonts w:ascii="LM Roman 10"/>
          <w:bCs/>
          <w:iCs/>
          <w:vertAlign w:val="superscript"/>
        </w:rPr>
        <w:t>10</w:t>
      </w:r>
      <w:r>
        <w:rPr>
          <w:rFonts w:ascii="LM Roman 10"/>
          <w:bCs/>
          <w:iCs/>
        </w:rPr>
        <w:t xml:space="preserve">-1         </w:t>
      </w:r>
      <w:r w:rsidRPr="00BF6989">
        <w:rPr>
          <w:color w:val="000000"/>
          <w:sz w:val="20"/>
          <w:szCs w:val="20"/>
          <w:shd w:val="clear" w:color="auto" w:fill="CCCCCC"/>
        </w:rPr>
        <w:t>•</w:t>
      </w:r>
      <w:r>
        <w:rPr>
          <w:rFonts w:ascii="LM Roman 10"/>
          <w:bCs/>
          <w:iCs/>
        </w:rPr>
        <w:t xml:space="preserve"> 11 does not divides 6</w:t>
      </w:r>
      <w:r>
        <w:rPr>
          <w:rFonts w:ascii="LM Roman 10"/>
          <w:bCs/>
          <w:iCs/>
          <w:vertAlign w:val="superscript"/>
        </w:rPr>
        <w:t>j</w:t>
      </w:r>
      <w:r>
        <w:rPr>
          <w:rFonts w:ascii="LM Roman 10"/>
          <w:bCs/>
          <w:iCs/>
        </w:rPr>
        <w:t xml:space="preserve">-1 for j </w:t>
      </w:r>
      <w:r w:rsidRPr="00BF6989">
        <w:rPr>
          <w:rFonts w:ascii="Cambria Math" w:hAnsi="Cambria Math" w:cs="Cambria Math"/>
          <w:b/>
          <w:bCs/>
          <w:color w:val="222222"/>
          <w:sz w:val="20"/>
          <w:szCs w:val="20"/>
          <w:shd w:val="clear" w:color="auto" w:fill="FFFFFF"/>
        </w:rPr>
        <w:t>∈</w:t>
      </w:r>
      <w:r>
        <w:rPr>
          <w:rFonts w:ascii="LM Roman 10"/>
          <w:bCs/>
          <w:iCs/>
        </w:rPr>
        <w:t xml:space="preserve"> { 1, 2,</w:t>
      </w:r>
      <w:r>
        <w:rPr>
          <w:rFonts w:ascii="LM Roman 10"/>
          <w:bCs/>
          <w:iCs/>
        </w:rPr>
        <w:t>…</w:t>
      </w:r>
      <w:r>
        <w:rPr>
          <w:rFonts w:ascii="LM Roman 10"/>
          <w:bCs/>
          <w:iCs/>
        </w:rPr>
        <w:t>., 9 }</w:t>
      </w:r>
    </w:p>
    <w:p w14:paraId="0C671642" w14:textId="77777777" w:rsidR="00BF6989" w:rsidRDefault="00BF6989" w:rsidP="00BF6989">
      <w:pPr>
        <w:spacing w:before="13"/>
        <w:ind w:right="720" w:firstLine="720"/>
        <w:rPr>
          <w:rFonts w:ascii="LM Roman 10"/>
          <w:bCs/>
          <w:iCs/>
        </w:rPr>
      </w:pPr>
    </w:p>
    <w:p w14:paraId="69DDDB9E" w14:textId="284C7479" w:rsidR="00CE6B2A" w:rsidRDefault="008D16B5" w:rsidP="00CE6B2A">
      <w:pPr>
        <w:spacing w:before="13"/>
        <w:ind w:right="720"/>
        <w:jc w:val="both"/>
        <w:rPr>
          <w:rFonts w:ascii="LM Roman 10"/>
          <w:b/>
          <w:iCs/>
        </w:rPr>
      </w:pPr>
      <w:r w:rsidRPr="00040920">
        <w:rPr>
          <w:rFonts w:ascii="LM Roman 10"/>
          <w:b/>
          <w:iCs/>
        </w:rPr>
        <w:t>Q</w:t>
      </w:r>
      <w:r>
        <w:rPr>
          <w:rFonts w:ascii="LM Roman 10"/>
          <w:b/>
          <w:iCs/>
        </w:rPr>
        <w:t>2</w:t>
      </w:r>
      <w:r w:rsidRPr="00040920">
        <w:rPr>
          <w:rFonts w:ascii="LM Roman 10"/>
          <w:b/>
          <w:iCs/>
        </w:rPr>
        <w:t xml:space="preserve">. </w:t>
      </w:r>
    </w:p>
    <w:p w14:paraId="2785735D" w14:textId="293679D8" w:rsidR="00666141" w:rsidRPr="00984593" w:rsidRDefault="00984593" w:rsidP="00984593">
      <w:pPr>
        <w:spacing w:before="13"/>
        <w:ind w:right="720"/>
        <w:jc w:val="both"/>
        <w:rPr>
          <w:rFonts w:ascii="LM Roman 10"/>
          <w:bCs/>
          <w:iCs/>
        </w:rPr>
      </w:pPr>
      <w:r>
        <w:rPr>
          <w:rFonts w:ascii="LM Roman 10"/>
          <w:bCs/>
          <w:iCs/>
        </w:rPr>
        <w:t>5</w:t>
      </w:r>
      <w:r w:rsidR="00B94541">
        <w:rPr>
          <w:rFonts w:ascii="LM Roman 10"/>
          <w:bCs/>
          <w:iCs/>
        </w:rPr>
        <w:t xml:space="preserve"> random values of x</w:t>
      </w:r>
      <w:r w:rsidR="00B94541">
        <w:rPr>
          <w:rFonts w:ascii="LM Roman 10"/>
          <w:bCs/>
          <w:iCs/>
          <w:vertAlign w:val="subscript"/>
        </w:rPr>
        <w:t>0</w:t>
      </w:r>
      <w:r w:rsidR="00666141">
        <w:rPr>
          <w:rFonts w:ascii="LM Roman 10"/>
          <w:bCs/>
          <w:iCs/>
          <w:vertAlign w:val="subscript"/>
        </w:rPr>
        <w:t xml:space="preserve"> </w:t>
      </w:r>
      <w:r w:rsidR="00E37BD2" w:rsidRPr="00E37BD2">
        <w:rPr>
          <w:rFonts w:ascii="LM Roman 10"/>
          <w:bCs/>
          <w:iCs/>
        </w:rPr>
        <w:t>(</w:t>
      </w:r>
      <w:r w:rsidR="00E37BD2">
        <w:rPr>
          <w:rFonts w:ascii="LM Roman 10"/>
          <w:bCs/>
          <w:iCs/>
        </w:rPr>
        <w:t xml:space="preserve">for each case) </w:t>
      </w:r>
      <w:r w:rsidR="00B94541">
        <w:rPr>
          <w:rFonts w:ascii="LM Roman 10"/>
          <w:bCs/>
          <w:iCs/>
        </w:rPr>
        <w:t>were chosen using random module in python.</w:t>
      </w:r>
      <w:r w:rsidR="00C27B80">
        <w:rPr>
          <w:rFonts w:ascii="LM Roman 10"/>
          <w:bCs/>
          <w:iCs/>
        </w:rPr>
        <w:t xml:space="preserve"> F</w:t>
      </w:r>
      <w:r w:rsidR="00B94541">
        <w:rPr>
          <w:rFonts w:ascii="LM Roman 10"/>
          <w:bCs/>
          <w:iCs/>
        </w:rPr>
        <w:t>rom the histograms and the frequency tables, it can be observed that frequency of each category is approximately equal, indicating that the values generated by the linear congruence generator is uniformly distributed between 0 and 1.</w:t>
      </w:r>
      <w:r w:rsidR="00C27B80">
        <w:rPr>
          <w:rFonts w:ascii="LM Roman 10"/>
          <w:bCs/>
          <w:iCs/>
        </w:rPr>
        <w:t xml:space="preserve"> The fraction of values falling in any subinterval is approximately equal to its length. Hence, the generator mimics uniformity.</w:t>
      </w:r>
      <w:r>
        <w:rPr>
          <w:rFonts w:ascii="LM Roman 10"/>
          <w:b/>
          <w:iCs/>
        </w:rPr>
        <w:t xml:space="preserve"> </w:t>
      </w:r>
    </w:p>
    <w:p w14:paraId="7D90DE22" w14:textId="24B1D51F" w:rsidR="00666141" w:rsidRDefault="004A2B75" w:rsidP="004A2B75">
      <w:pPr>
        <w:spacing w:before="13"/>
        <w:ind w:right="720"/>
        <w:rPr>
          <w:rFonts w:ascii="LM Roman 10"/>
          <w:bCs/>
          <w:iCs/>
        </w:rPr>
      </w:pPr>
      <w:r w:rsidRPr="004A2B75">
        <w:rPr>
          <w:rFonts w:ascii="LM Roman 10"/>
          <w:b/>
          <w:iCs/>
        </w:rPr>
        <w:t>Note</w:t>
      </w:r>
      <w:r>
        <w:rPr>
          <w:rFonts w:ascii="LM Roman 10"/>
          <w:bCs/>
          <w:iCs/>
        </w:rPr>
        <w:t xml:space="preserve">: For the first graph of each case, a=1597, b = 51749, and second graph of each case, a=51749, b =1597.  </w:t>
      </w:r>
    </w:p>
    <w:p w14:paraId="717A2421" w14:textId="65F60979" w:rsidR="00C75837" w:rsidRDefault="00275073" w:rsidP="00040920">
      <w:pPr>
        <w:spacing w:before="13"/>
        <w:ind w:right="2281"/>
        <w:rPr>
          <w:rFonts w:ascii="LM Roman 10"/>
          <w:bCs/>
          <w:iCs/>
        </w:rPr>
      </w:pPr>
      <w:r>
        <w:rPr>
          <w:noProof/>
        </w:rPr>
        <w:lastRenderedPageBreak/>
        <w:drawing>
          <wp:inline distT="0" distB="0" distL="0" distR="0" wp14:anchorId="40BC9E42" wp14:editId="6AFF6589">
            <wp:extent cx="3721959" cy="2873829"/>
            <wp:effectExtent l="0" t="0" r="0" b="31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786614" cy="2923751"/>
                    </a:xfrm>
                    <a:prstGeom prst="rect">
                      <a:avLst/>
                    </a:prstGeom>
                  </pic:spPr>
                </pic:pic>
              </a:graphicData>
            </a:graphic>
          </wp:inline>
        </w:drawing>
      </w:r>
      <w:r>
        <w:rPr>
          <w:noProof/>
        </w:rPr>
        <w:drawing>
          <wp:inline distT="0" distB="0" distL="0" distR="0" wp14:anchorId="5103B448" wp14:editId="0939EF20">
            <wp:extent cx="1286934" cy="2740283"/>
            <wp:effectExtent l="0" t="0" r="8890" b="317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313068" cy="2795930"/>
                    </a:xfrm>
                    <a:prstGeom prst="rect">
                      <a:avLst/>
                    </a:prstGeom>
                  </pic:spPr>
                </pic:pic>
              </a:graphicData>
            </a:graphic>
          </wp:inline>
        </w:drawing>
      </w:r>
    </w:p>
    <w:p w14:paraId="5BD41C88" w14:textId="71949AC1" w:rsidR="00275073" w:rsidRDefault="00275073" w:rsidP="00040920">
      <w:pPr>
        <w:spacing w:before="13"/>
        <w:ind w:right="2281"/>
        <w:rPr>
          <w:rFonts w:ascii="LM Roman 10"/>
          <w:bCs/>
          <w:iCs/>
        </w:rPr>
      </w:pPr>
      <w:r>
        <w:rPr>
          <w:noProof/>
        </w:rPr>
        <w:drawing>
          <wp:inline distT="0" distB="0" distL="0" distR="0" wp14:anchorId="139C132E" wp14:editId="65CC8198">
            <wp:extent cx="3690257" cy="2698952"/>
            <wp:effectExtent l="0" t="0" r="5715" b="635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752568" cy="2744524"/>
                    </a:xfrm>
                    <a:prstGeom prst="rect">
                      <a:avLst/>
                    </a:prstGeom>
                  </pic:spPr>
                </pic:pic>
              </a:graphicData>
            </a:graphic>
          </wp:inline>
        </w:drawing>
      </w:r>
      <w:r>
        <w:rPr>
          <w:noProof/>
        </w:rPr>
        <w:drawing>
          <wp:inline distT="0" distB="0" distL="0" distR="0" wp14:anchorId="078409D5" wp14:editId="0FD6A5DD">
            <wp:extent cx="1208314" cy="2771677"/>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239878" cy="2844080"/>
                    </a:xfrm>
                    <a:prstGeom prst="rect">
                      <a:avLst/>
                    </a:prstGeom>
                  </pic:spPr>
                </pic:pic>
              </a:graphicData>
            </a:graphic>
          </wp:inline>
        </w:drawing>
      </w:r>
    </w:p>
    <w:p w14:paraId="6D01C596" w14:textId="30580A25" w:rsidR="00275073" w:rsidRDefault="00275073" w:rsidP="00040920">
      <w:pPr>
        <w:spacing w:before="13"/>
        <w:ind w:right="2281"/>
        <w:rPr>
          <w:rFonts w:ascii="LM Roman 10"/>
          <w:bCs/>
          <w:iCs/>
        </w:rPr>
      </w:pPr>
      <w:r>
        <w:rPr>
          <w:noProof/>
        </w:rPr>
        <w:drawing>
          <wp:inline distT="0" distB="0" distL="0" distR="0" wp14:anchorId="089AFEA1" wp14:editId="6C3109F6">
            <wp:extent cx="3721735" cy="2750474"/>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762263" cy="2780425"/>
                    </a:xfrm>
                    <a:prstGeom prst="rect">
                      <a:avLst/>
                    </a:prstGeom>
                  </pic:spPr>
                </pic:pic>
              </a:graphicData>
            </a:graphic>
          </wp:inline>
        </w:drawing>
      </w:r>
      <w:r>
        <w:rPr>
          <w:noProof/>
        </w:rPr>
        <w:drawing>
          <wp:inline distT="0" distB="0" distL="0" distR="0" wp14:anchorId="0292EC03" wp14:editId="7C9BCE54">
            <wp:extent cx="1225940" cy="265620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253205" cy="2715278"/>
                    </a:xfrm>
                    <a:prstGeom prst="rect">
                      <a:avLst/>
                    </a:prstGeom>
                  </pic:spPr>
                </pic:pic>
              </a:graphicData>
            </a:graphic>
          </wp:inline>
        </w:drawing>
      </w:r>
    </w:p>
    <w:p w14:paraId="3C89F6F2" w14:textId="3F487FD0" w:rsidR="00275073" w:rsidRDefault="00275073" w:rsidP="00040920">
      <w:pPr>
        <w:spacing w:before="13"/>
        <w:ind w:right="2281"/>
        <w:rPr>
          <w:rFonts w:ascii="LM Roman 10"/>
          <w:bCs/>
          <w:iCs/>
        </w:rPr>
      </w:pPr>
      <w:r>
        <w:rPr>
          <w:noProof/>
        </w:rPr>
        <w:lastRenderedPageBreak/>
        <w:drawing>
          <wp:inline distT="0" distB="0" distL="0" distR="0" wp14:anchorId="03FD99B2" wp14:editId="2EEBCACD">
            <wp:extent cx="3606800" cy="2467811"/>
            <wp:effectExtent l="0" t="0" r="0" b="889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615574" cy="2473814"/>
                    </a:xfrm>
                    <a:prstGeom prst="rect">
                      <a:avLst/>
                    </a:prstGeom>
                  </pic:spPr>
                </pic:pic>
              </a:graphicData>
            </a:graphic>
          </wp:inline>
        </w:drawing>
      </w:r>
      <w:r>
        <w:rPr>
          <w:noProof/>
        </w:rPr>
        <w:drawing>
          <wp:inline distT="0" distB="0" distL="0" distR="0" wp14:anchorId="4746E18F" wp14:editId="7496264E">
            <wp:extent cx="1041400" cy="2442332"/>
            <wp:effectExtent l="0" t="0" r="635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058127" cy="2481560"/>
                    </a:xfrm>
                    <a:prstGeom prst="rect">
                      <a:avLst/>
                    </a:prstGeom>
                  </pic:spPr>
                </pic:pic>
              </a:graphicData>
            </a:graphic>
          </wp:inline>
        </w:drawing>
      </w:r>
    </w:p>
    <w:p w14:paraId="5B5C239B" w14:textId="732F6568" w:rsidR="00275073" w:rsidRDefault="00E37BD2" w:rsidP="00040920">
      <w:pPr>
        <w:spacing w:before="13"/>
        <w:ind w:right="2281"/>
        <w:rPr>
          <w:rFonts w:ascii="LM Roman 10"/>
          <w:bCs/>
          <w:iCs/>
        </w:rPr>
      </w:pPr>
      <w:r>
        <w:rPr>
          <w:noProof/>
        </w:rPr>
        <w:drawing>
          <wp:inline distT="0" distB="0" distL="0" distR="0" wp14:anchorId="2F2E7E55" wp14:editId="40DE51FC">
            <wp:extent cx="3629467" cy="2717800"/>
            <wp:effectExtent l="0" t="0" r="9525" b="635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650988" cy="2733915"/>
                    </a:xfrm>
                    <a:prstGeom prst="rect">
                      <a:avLst/>
                    </a:prstGeom>
                  </pic:spPr>
                </pic:pic>
              </a:graphicData>
            </a:graphic>
          </wp:inline>
        </w:drawing>
      </w:r>
      <w:r>
        <w:rPr>
          <w:noProof/>
        </w:rPr>
        <w:drawing>
          <wp:inline distT="0" distB="0" distL="0" distR="0" wp14:anchorId="7AD09B5E" wp14:editId="52D5E7EE">
            <wp:extent cx="1282700" cy="2720453"/>
            <wp:effectExtent l="0" t="0" r="0" b="381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295119" cy="2746792"/>
                    </a:xfrm>
                    <a:prstGeom prst="rect">
                      <a:avLst/>
                    </a:prstGeom>
                  </pic:spPr>
                </pic:pic>
              </a:graphicData>
            </a:graphic>
          </wp:inline>
        </w:drawing>
      </w:r>
    </w:p>
    <w:p w14:paraId="7C523FB6" w14:textId="60E1D3FA" w:rsidR="00E37BD2" w:rsidRDefault="00E37BD2" w:rsidP="00040920">
      <w:pPr>
        <w:spacing w:before="13"/>
        <w:ind w:right="2281"/>
        <w:rPr>
          <w:rFonts w:ascii="LM Roman 10"/>
          <w:bCs/>
          <w:iCs/>
        </w:rPr>
      </w:pPr>
      <w:r>
        <w:rPr>
          <w:noProof/>
        </w:rPr>
        <w:drawing>
          <wp:inline distT="0" distB="0" distL="0" distR="0" wp14:anchorId="6049F3D5" wp14:editId="64639A16">
            <wp:extent cx="3486912" cy="251460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498191" cy="2522734"/>
                    </a:xfrm>
                    <a:prstGeom prst="rect">
                      <a:avLst/>
                    </a:prstGeom>
                  </pic:spPr>
                </pic:pic>
              </a:graphicData>
            </a:graphic>
          </wp:inline>
        </w:drawing>
      </w:r>
      <w:r>
        <w:rPr>
          <w:noProof/>
        </w:rPr>
        <w:drawing>
          <wp:inline distT="0" distB="0" distL="0" distR="0" wp14:anchorId="302B8521" wp14:editId="11E387EA">
            <wp:extent cx="1270000" cy="2540000"/>
            <wp:effectExtent l="0" t="0" r="635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270000" cy="2540000"/>
                    </a:xfrm>
                    <a:prstGeom prst="rect">
                      <a:avLst/>
                    </a:prstGeom>
                  </pic:spPr>
                </pic:pic>
              </a:graphicData>
            </a:graphic>
          </wp:inline>
        </w:drawing>
      </w:r>
    </w:p>
    <w:p w14:paraId="528E11F5" w14:textId="6BAD6188" w:rsidR="00E37BD2" w:rsidRDefault="00E37BD2" w:rsidP="00040920">
      <w:pPr>
        <w:spacing w:before="13"/>
        <w:ind w:right="2281"/>
        <w:rPr>
          <w:rFonts w:ascii="LM Roman 10"/>
          <w:bCs/>
          <w:iCs/>
        </w:rPr>
      </w:pPr>
      <w:r>
        <w:rPr>
          <w:noProof/>
        </w:rPr>
        <w:lastRenderedPageBreak/>
        <w:drawing>
          <wp:inline distT="0" distB="0" distL="0" distR="0" wp14:anchorId="50B9F39E" wp14:editId="7DCB17E3">
            <wp:extent cx="3515881" cy="2804432"/>
            <wp:effectExtent l="0" t="0" r="889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528190" cy="2814250"/>
                    </a:xfrm>
                    <a:prstGeom prst="rect">
                      <a:avLst/>
                    </a:prstGeom>
                  </pic:spPr>
                </pic:pic>
              </a:graphicData>
            </a:graphic>
          </wp:inline>
        </w:drawing>
      </w:r>
      <w:r>
        <w:rPr>
          <w:noProof/>
        </w:rPr>
        <w:drawing>
          <wp:inline distT="0" distB="0" distL="0" distR="0" wp14:anchorId="7FAED5E9" wp14:editId="12874D4E">
            <wp:extent cx="1382486" cy="2794232"/>
            <wp:effectExtent l="0" t="0" r="8255" b="635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388078" cy="2805535"/>
                    </a:xfrm>
                    <a:prstGeom prst="rect">
                      <a:avLst/>
                    </a:prstGeom>
                  </pic:spPr>
                </pic:pic>
              </a:graphicData>
            </a:graphic>
          </wp:inline>
        </w:drawing>
      </w:r>
    </w:p>
    <w:p w14:paraId="75838115" w14:textId="6660CE7E" w:rsidR="00E37BD2" w:rsidRDefault="00E37BD2" w:rsidP="00040920">
      <w:pPr>
        <w:spacing w:before="13"/>
        <w:ind w:right="2281"/>
        <w:rPr>
          <w:rFonts w:ascii="LM Roman 10"/>
          <w:bCs/>
          <w:iCs/>
        </w:rPr>
      </w:pPr>
      <w:r>
        <w:rPr>
          <w:noProof/>
        </w:rPr>
        <w:drawing>
          <wp:inline distT="0" distB="0" distL="0" distR="0" wp14:anchorId="7FE7CA4F" wp14:editId="13BD9871">
            <wp:extent cx="3787055" cy="2548135"/>
            <wp:effectExtent l="0" t="0" r="4445" b="508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824897" cy="2573597"/>
                    </a:xfrm>
                    <a:prstGeom prst="rect">
                      <a:avLst/>
                    </a:prstGeom>
                  </pic:spPr>
                </pic:pic>
              </a:graphicData>
            </a:graphic>
          </wp:inline>
        </w:drawing>
      </w:r>
      <w:r>
        <w:rPr>
          <w:noProof/>
        </w:rPr>
        <w:drawing>
          <wp:inline distT="0" distB="0" distL="0" distR="0" wp14:anchorId="7765A9C8" wp14:editId="4F21FFD8">
            <wp:extent cx="1084314" cy="2474631"/>
            <wp:effectExtent l="0" t="0" r="1905" b="190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134102" cy="2588257"/>
                    </a:xfrm>
                    <a:prstGeom prst="rect">
                      <a:avLst/>
                    </a:prstGeom>
                  </pic:spPr>
                </pic:pic>
              </a:graphicData>
            </a:graphic>
          </wp:inline>
        </w:drawing>
      </w:r>
    </w:p>
    <w:p w14:paraId="2ADEAD7D" w14:textId="2B05950E" w:rsidR="00E37BD2" w:rsidRDefault="00E37BD2" w:rsidP="00040920">
      <w:pPr>
        <w:spacing w:before="13"/>
        <w:ind w:right="2281"/>
        <w:rPr>
          <w:rFonts w:ascii="LM Roman 10"/>
          <w:bCs/>
          <w:iCs/>
        </w:rPr>
      </w:pPr>
      <w:r>
        <w:rPr>
          <w:noProof/>
        </w:rPr>
        <w:drawing>
          <wp:inline distT="0" distB="0" distL="0" distR="0" wp14:anchorId="074FC139" wp14:editId="72EBFA30">
            <wp:extent cx="3646714" cy="2838205"/>
            <wp:effectExtent l="0" t="0" r="0" b="63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673550" cy="2859091"/>
                    </a:xfrm>
                    <a:prstGeom prst="rect">
                      <a:avLst/>
                    </a:prstGeom>
                  </pic:spPr>
                </pic:pic>
              </a:graphicData>
            </a:graphic>
          </wp:inline>
        </w:drawing>
      </w:r>
      <w:r>
        <w:rPr>
          <w:noProof/>
        </w:rPr>
        <w:drawing>
          <wp:inline distT="0" distB="0" distL="0" distR="0" wp14:anchorId="0FDD4648" wp14:editId="142D5AEB">
            <wp:extent cx="1345325" cy="2735002"/>
            <wp:effectExtent l="0" t="0" r="7620" b="825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422035" cy="2890950"/>
                    </a:xfrm>
                    <a:prstGeom prst="rect">
                      <a:avLst/>
                    </a:prstGeom>
                  </pic:spPr>
                </pic:pic>
              </a:graphicData>
            </a:graphic>
          </wp:inline>
        </w:drawing>
      </w:r>
    </w:p>
    <w:p w14:paraId="10340FF5" w14:textId="2CA25E85" w:rsidR="00E37BD2" w:rsidRDefault="00E37BD2" w:rsidP="00040920">
      <w:pPr>
        <w:spacing w:before="13"/>
        <w:ind w:right="2281"/>
        <w:rPr>
          <w:rFonts w:ascii="LM Roman 10"/>
          <w:bCs/>
          <w:iCs/>
        </w:rPr>
      </w:pPr>
      <w:r>
        <w:rPr>
          <w:noProof/>
        </w:rPr>
        <w:lastRenderedPageBreak/>
        <w:drawing>
          <wp:inline distT="0" distB="0" distL="0" distR="0" wp14:anchorId="62D5D324" wp14:editId="07F95A7E">
            <wp:extent cx="3614057" cy="2535737"/>
            <wp:effectExtent l="0" t="0" r="571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632750" cy="2548853"/>
                    </a:xfrm>
                    <a:prstGeom prst="rect">
                      <a:avLst/>
                    </a:prstGeom>
                  </pic:spPr>
                </pic:pic>
              </a:graphicData>
            </a:graphic>
          </wp:inline>
        </w:drawing>
      </w:r>
      <w:r>
        <w:rPr>
          <w:noProof/>
        </w:rPr>
        <w:drawing>
          <wp:inline distT="0" distB="0" distL="0" distR="0" wp14:anchorId="6C10D042" wp14:editId="49BE5953">
            <wp:extent cx="1513114" cy="2692348"/>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574515" cy="2801602"/>
                    </a:xfrm>
                    <a:prstGeom prst="rect">
                      <a:avLst/>
                    </a:prstGeom>
                  </pic:spPr>
                </pic:pic>
              </a:graphicData>
            </a:graphic>
          </wp:inline>
        </w:drawing>
      </w:r>
    </w:p>
    <w:p w14:paraId="22763827" w14:textId="77777777" w:rsidR="00275073" w:rsidRDefault="00275073" w:rsidP="00040920">
      <w:pPr>
        <w:spacing w:before="13"/>
        <w:ind w:right="2281"/>
        <w:rPr>
          <w:rFonts w:ascii="LM Roman 10"/>
          <w:bCs/>
          <w:iCs/>
        </w:rPr>
      </w:pPr>
    </w:p>
    <w:p w14:paraId="2FB07C8B" w14:textId="77777777" w:rsidR="00275073" w:rsidRDefault="00275073" w:rsidP="00040920">
      <w:pPr>
        <w:spacing w:before="13"/>
        <w:ind w:right="2281"/>
        <w:rPr>
          <w:rFonts w:ascii="LM Roman 10"/>
          <w:bCs/>
          <w:iCs/>
        </w:rPr>
      </w:pPr>
    </w:p>
    <w:p w14:paraId="2C44C2F6" w14:textId="77777777" w:rsidR="00CE6B2A" w:rsidRDefault="00B94541" w:rsidP="00040920">
      <w:pPr>
        <w:spacing w:before="13"/>
        <w:ind w:right="2281"/>
        <w:rPr>
          <w:rFonts w:ascii="LM Roman 10"/>
          <w:b/>
          <w:iCs/>
        </w:rPr>
      </w:pPr>
      <w:r w:rsidRPr="00B94541">
        <w:rPr>
          <w:rFonts w:ascii="LM Roman 10"/>
          <w:b/>
          <w:iCs/>
        </w:rPr>
        <w:t>Q3.</w:t>
      </w:r>
      <w:r>
        <w:rPr>
          <w:rFonts w:ascii="LM Roman 10"/>
          <w:b/>
          <w:iCs/>
        </w:rPr>
        <w:t xml:space="preserve"> </w:t>
      </w:r>
    </w:p>
    <w:p w14:paraId="1FC9B856" w14:textId="77777777" w:rsidR="00CE6B2A" w:rsidRDefault="00B94541" w:rsidP="00040920">
      <w:pPr>
        <w:spacing w:before="13"/>
        <w:ind w:right="2281"/>
        <w:rPr>
          <w:rFonts w:ascii="LM Roman 10"/>
          <w:bCs/>
          <w:iCs/>
        </w:rPr>
      </w:pPr>
      <w:r>
        <w:rPr>
          <w:rFonts w:ascii="LM Roman 10"/>
          <w:bCs/>
          <w:iCs/>
        </w:rPr>
        <w:t>As specified by the question,</w:t>
      </w:r>
      <w:r w:rsidR="00CE6B2A">
        <w:rPr>
          <w:rFonts w:ascii="LM Roman 10"/>
          <w:bCs/>
          <w:iCs/>
        </w:rPr>
        <w:t xml:space="preserve"> </w:t>
      </w:r>
      <w:r>
        <w:rPr>
          <w:rFonts w:ascii="LM Roman 10"/>
          <w:bCs/>
          <w:iCs/>
        </w:rPr>
        <w:t>2-</w:t>
      </w:r>
      <w:r w:rsidR="00CE6B2A">
        <w:rPr>
          <w:rFonts w:ascii="LM Roman 10"/>
          <w:bCs/>
          <w:iCs/>
        </w:rPr>
        <w:t xml:space="preserve">D plot </w:t>
      </w:r>
      <w:r>
        <w:rPr>
          <w:rFonts w:ascii="LM Roman 10"/>
          <w:bCs/>
          <w:iCs/>
        </w:rPr>
        <w:t>was created using the points (u</w:t>
      </w:r>
      <w:r>
        <w:rPr>
          <w:rFonts w:ascii="LM Roman 10"/>
          <w:bCs/>
          <w:iCs/>
          <w:vertAlign w:val="subscript"/>
        </w:rPr>
        <w:t>i-1</w:t>
      </w:r>
      <w:r>
        <w:rPr>
          <w:rFonts w:ascii="LM Roman 10"/>
          <w:bCs/>
          <w:iCs/>
        </w:rPr>
        <w:t>,</w:t>
      </w:r>
      <w:r w:rsidRPr="00B94541">
        <w:rPr>
          <w:rFonts w:ascii="LM Roman 10"/>
          <w:bCs/>
          <w:iCs/>
        </w:rPr>
        <w:t xml:space="preserve"> </w:t>
      </w:r>
      <w:r>
        <w:rPr>
          <w:rFonts w:ascii="LM Roman 10"/>
          <w:bCs/>
          <w:iCs/>
        </w:rPr>
        <w:t>u</w:t>
      </w:r>
      <w:r>
        <w:rPr>
          <w:rFonts w:ascii="LM Roman 10"/>
          <w:bCs/>
          <w:iCs/>
          <w:vertAlign w:val="subscript"/>
        </w:rPr>
        <w:t>i</w:t>
      </w:r>
      <w:r>
        <w:rPr>
          <w:rFonts w:ascii="LM Roman 10"/>
          <w:bCs/>
          <w:iCs/>
        </w:rPr>
        <w:t>)</w:t>
      </w:r>
      <w:r w:rsidR="00CE6B2A">
        <w:rPr>
          <w:rFonts w:ascii="LM Roman 10"/>
          <w:bCs/>
          <w:iCs/>
        </w:rPr>
        <w:t xml:space="preserve"> until repetition. </w:t>
      </w:r>
    </w:p>
    <w:p w14:paraId="4FEAC382" w14:textId="64F82C55" w:rsidR="00B94541" w:rsidRPr="00CE6B2A" w:rsidRDefault="00B94541" w:rsidP="00040920">
      <w:pPr>
        <w:spacing w:before="13"/>
        <w:ind w:right="2281"/>
        <w:rPr>
          <w:rFonts w:ascii="LM Roman 10"/>
          <w:b/>
          <w:iCs/>
        </w:rPr>
      </w:pPr>
      <w:r>
        <w:rPr>
          <w:rFonts w:ascii="LM Roman 10"/>
          <w:bCs/>
          <w:iCs/>
        </w:rPr>
        <w:t>We are getting a pattern (a series of straight lines with same slope) as shown below.</w:t>
      </w:r>
    </w:p>
    <w:p w14:paraId="4DAF025A" w14:textId="77777777" w:rsidR="00666141" w:rsidRPr="00B94541" w:rsidRDefault="00666141" w:rsidP="00040920">
      <w:pPr>
        <w:spacing w:before="13"/>
        <w:ind w:right="2281"/>
        <w:rPr>
          <w:rFonts w:ascii="LM Roman 10"/>
          <w:bCs/>
          <w:iCs/>
        </w:rPr>
      </w:pPr>
    </w:p>
    <w:p w14:paraId="5871EE70" w14:textId="7F5F6EF1" w:rsidR="00B94541" w:rsidRPr="00B94541" w:rsidRDefault="00B94541" w:rsidP="00040920">
      <w:pPr>
        <w:spacing w:before="13"/>
        <w:ind w:right="2281"/>
        <w:rPr>
          <w:rFonts w:ascii="LM Roman 10"/>
          <w:bCs/>
          <w:iCs/>
        </w:rPr>
      </w:pPr>
      <w:r>
        <w:rPr>
          <w:noProof/>
        </w:rPr>
        <w:drawing>
          <wp:inline distT="0" distB="0" distL="0" distR="0" wp14:anchorId="0B30213E" wp14:editId="130A38DC">
            <wp:extent cx="4625723" cy="3144808"/>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9445" t="40276" r="45184" b="4889"/>
                    <a:stretch/>
                  </pic:blipFill>
                  <pic:spPr bwMode="auto">
                    <a:xfrm>
                      <a:off x="0" y="0"/>
                      <a:ext cx="4632280" cy="3149266"/>
                    </a:xfrm>
                    <a:prstGeom prst="rect">
                      <a:avLst/>
                    </a:prstGeom>
                    <a:ln>
                      <a:noFill/>
                    </a:ln>
                    <a:extLst>
                      <a:ext uri="{53640926-AAD7-44D8-BBD7-CCE9431645EC}">
                        <a14:shadowObscured xmlns:a14="http://schemas.microsoft.com/office/drawing/2010/main"/>
                      </a:ext>
                    </a:extLst>
                  </pic:spPr>
                </pic:pic>
              </a:graphicData>
            </a:graphic>
          </wp:inline>
        </w:drawing>
      </w:r>
    </w:p>
    <w:sectPr w:rsidR="00B94541" w:rsidRPr="00B94541" w:rsidSect="00F3202F">
      <w:type w:val="continuous"/>
      <w:pgSz w:w="12240" w:h="15840"/>
      <w:pgMar w:top="720" w:right="720" w:bottom="720" w:left="720" w:header="720" w:footer="720" w:gutter="0"/>
      <w:cols w:space="720"/>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Latin Modern Math">
    <w:altName w:val="Calibri"/>
    <w:charset w:val="00"/>
    <w:family w:val="auto"/>
    <w:pitch w:val="variable"/>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LM Roman 12">
    <w:altName w:val="Calibri"/>
    <w:charset w:val="00"/>
    <w:family w:val="auto"/>
    <w:pitch w:val="variable"/>
  </w:font>
  <w:font w:name="LM Roman 10">
    <w:altName w:val="Calibri"/>
    <w:charset w:val="00"/>
    <w:family w:val="auto"/>
    <w:pitch w:val="variable"/>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911E99"/>
    <w:multiLevelType w:val="hybridMultilevel"/>
    <w:tmpl w:val="09EE5EA2"/>
    <w:lvl w:ilvl="0" w:tplc="CB80A478">
      <w:start w:val="1"/>
      <w:numFmt w:val="decimal"/>
      <w:lvlText w:val="%1."/>
      <w:lvlJc w:val="left"/>
      <w:pPr>
        <w:ind w:left="658" w:hanging="279"/>
      </w:pPr>
      <w:rPr>
        <w:rFonts w:ascii="Latin Modern Math" w:eastAsia="Latin Modern Math" w:hAnsi="Latin Modern Math" w:cs="Latin Modern Math" w:hint="default"/>
        <w:w w:val="99"/>
        <w:sz w:val="22"/>
        <w:szCs w:val="22"/>
        <w:lang w:val="en-US" w:eastAsia="en-US" w:bidi="ar-SA"/>
      </w:rPr>
    </w:lvl>
    <w:lvl w:ilvl="1" w:tplc="294A41B0">
      <w:numFmt w:val="bullet"/>
      <w:lvlText w:val="•"/>
      <w:lvlJc w:val="left"/>
      <w:pPr>
        <w:ind w:left="1624" w:hanging="279"/>
      </w:pPr>
      <w:rPr>
        <w:rFonts w:hint="default"/>
        <w:lang w:val="en-US" w:eastAsia="en-US" w:bidi="ar-SA"/>
      </w:rPr>
    </w:lvl>
    <w:lvl w:ilvl="2" w:tplc="5B0691E8">
      <w:numFmt w:val="bullet"/>
      <w:lvlText w:val="•"/>
      <w:lvlJc w:val="left"/>
      <w:pPr>
        <w:ind w:left="2588" w:hanging="279"/>
      </w:pPr>
      <w:rPr>
        <w:rFonts w:hint="default"/>
        <w:lang w:val="en-US" w:eastAsia="en-US" w:bidi="ar-SA"/>
      </w:rPr>
    </w:lvl>
    <w:lvl w:ilvl="3" w:tplc="DA06BB88">
      <w:numFmt w:val="bullet"/>
      <w:lvlText w:val="•"/>
      <w:lvlJc w:val="left"/>
      <w:pPr>
        <w:ind w:left="3552" w:hanging="279"/>
      </w:pPr>
      <w:rPr>
        <w:rFonts w:hint="default"/>
        <w:lang w:val="en-US" w:eastAsia="en-US" w:bidi="ar-SA"/>
      </w:rPr>
    </w:lvl>
    <w:lvl w:ilvl="4" w:tplc="D37E06CC">
      <w:numFmt w:val="bullet"/>
      <w:lvlText w:val="•"/>
      <w:lvlJc w:val="left"/>
      <w:pPr>
        <w:ind w:left="4516" w:hanging="279"/>
      </w:pPr>
      <w:rPr>
        <w:rFonts w:hint="default"/>
        <w:lang w:val="en-US" w:eastAsia="en-US" w:bidi="ar-SA"/>
      </w:rPr>
    </w:lvl>
    <w:lvl w:ilvl="5" w:tplc="1F6A727A">
      <w:numFmt w:val="bullet"/>
      <w:lvlText w:val="•"/>
      <w:lvlJc w:val="left"/>
      <w:pPr>
        <w:ind w:left="5480" w:hanging="279"/>
      </w:pPr>
      <w:rPr>
        <w:rFonts w:hint="default"/>
        <w:lang w:val="en-US" w:eastAsia="en-US" w:bidi="ar-SA"/>
      </w:rPr>
    </w:lvl>
    <w:lvl w:ilvl="6" w:tplc="0AE0A10E">
      <w:numFmt w:val="bullet"/>
      <w:lvlText w:val="•"/>
      <w:lvlJc w:val="left"/>
      <w:pPr>
        <w:ind w:left="6444" w:hanging="279"/>
      </w:pPr>
      <w:rPr>
        <w:rFonts w:hint="default"/>
        <w:lang w:val="en-US" w:eastAsia="en-US" w:bidi="ar-SA"/>
      </w:rPr>
    </w:lvl>
    <w:lvl w:ilvl="7" w:tplc="03AC2774">
      <w:numFmt w:val="bullet"/>
      <w:lvlText w:val="•"/>
      <w:lvlJc w:val="left"/>
      <w:pPr>
        <w:ind w:left="7408" w:hanging="279"/>
      </w:pPr>
      <w:rPr>
        <w:rFonts w:hint="default"/>
        <w:lang w:val="en-US" w:eastAsia="en-US" w:bidi="ar-SA"/>
      </w:rPr>
    </w:lvl>
    <w:lvl w:ilvl="8" w:tplc="0812E28A">
      <w:numFmt w:val="bullet"/>
      <w:lvlText w:val="•"/>
      <w:lvlJc w:val="left"/>
      <w:pPr>
        <w:ind w:left="8372" w:hanging="279"/>
      </w:pPr>
      <w:rPr>
        <w:rFonts w:hint="default"/>
        <w:lang w:val="en-US" w:eastAsia="en-US" w:bidi="ar-SA"/>
      </w:rPr>
    </w:lvl>
  </w:abstractNum>
  <w:abstractNum w:abstractNumId="1" w15:restartNumberingAfterBreak="0">
    <w:nsid w:val="1130137D"/>
    <w:multiLevelType w:val="hybridMultilevel"/>
    <w:tmpl w:val="60E46324"/>
    <w:lvl w:ilvl="0" w:tplc="511862A8">
      <w:start w:val="1"/>
      <w:numFmt w:val="lowerRoman"/>
      <w:lvlText w:val="%1)"/>
      <w:lvlJc w:val="left"/>
      <w:pPr>
        <w:ind w:left="1440" w:hanging="72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 w15:restartNumberingAfterBreak="0">
    <w:nsid w:val="31DD23B5"/>
    <w:multiLevelType w:val="hybridMultilevel"/>
    <w:tmpl w:val="60E46324"/>
    <w:lvl w:ilvl="0" w:tplc="511862A8">
      <w:start w:val="1"/>
      <w:numFmt w:val="lowerRoman"/>
      <w:lvlText w:val="%1)"/>
      <w:lvlJc w:val="left"/>
      <w:pPr>
        <w:ind w:left="1440" w:hanging="72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grammar="clean"/>
  <w:defaultTabStop w:val="720"/>
  <w:drawingGridHorizontalSpacing w:val="110"/>
  <w:displayHorizontalDrawingGridEvery w:val="2"/>
  <w:characterSpacingControl w:val="doNotCompress"/>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wNDAysbA0MzY1sLBU0lEKTi0uzszPAykwrQUAdpg0lywAAAA="/>
  </w:docVars>
  <w:rsids>
    <w:rsidRoot w:val="007108BF"/>
    <w:rsid w:val="00040920"/>
    <w:rsid w:val="00235FE7"/>
    <w:rsid w:val="00275073"/>
    <w:rsid w:val="003308EB"/>
    <w:rsid w:val="004A2B75"/>
    <w:rsid w:val="005A2E51"/>
    <w:rsid w:val="00666141"/>
    <w:rsid w:val="007108BF"/>
    <w:rsid w:val="008D16B5"/>
    <w:rsid w:val="00984593"/>
    <w:rsid w:val="00A36002"/>
    <w:rsid w:val="00B94541"/>
    <w:rsid w:val="00BF6989"/>
    <w:rsid w:val="00C27B80"/>
    <w:rsid w:val="00C75837"/>
    <w:rsid w:val="00CE6B2A"/>
    <w:rsid w:val="00E37BD2"/>
    <w:rsid w:val="00F3202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E86C59"/>
  <w15:docId w15:val="{A478D033-3020-4AF2-AAF5-66686ED684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Latin Modern Math" w:eastAsia="Latin Modern Math" w:hAnsi="Latin Modern Math" w:cs="Latin Modern Mat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style>
  <w:style w:type="paragraph" w:styleId="Title">
    <w:name w:val="Title"/>
    <w:basedOn w:val="Normal"/>
    <w:uiPriority w:val="10"/>
    <w:qFormat/>
    <w:pPr>
      <w:spacing w:line="338" w:lineRule="exact"/>
      <w:ind w:left="113"/>
    </w:pPr>
    <w:rPr>
      <w:rFonts w:ascii="LM Roman 12" w:eastAsia="LM Roman 12" w:hAnsi="LM Roman 12" w:cs="LM Roman 12"/>
      <w:b/>
      <w:bCs/>
      <w:sz w:val="24"/>
      <w:szCs w:val="24"/>
    </w:rPr>
  </w:style>
  <w:style w:type="paragraph" w:styleId="ListParagraph">
    <w:name w:val="List Paragraph"/>
    <w:basedOn w:val="Normal"/>
    <w:uiPriority w:val="1"/>
    <w:qFormat/>
    <w:pPr>
      <w:spacing w:before="146"/>
      <w:ind w:left="658" w:right="104" w:hanging="279"/>
      <w:jc w:val="both"/>
    </w:pPr>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fontTable" Target="fontTable.xml"/><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2</TotalTime>
  <Pages>5</Pages>
  <Words>263</Words>
  <Characters>1500</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ndeep Udandarao</dc:creator>
  <cp:lastModifiedBy>Sandeep Udandarao</cp:lastModifiedBy>
  <cp:revision>6</cp:revision>
  <dcterms:created xsi:type="dcterms:W3CDTF">2020-09-08T06:09:00Z</dcterms:created>
  <dcterms:modified xsi:type="dcterms:W3CDTF">2020-09-09T1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9-04T00:00:00Z</vt:filetime>
  </property>
  <property fmtid="{D5CDD505-2E9C-101B-9397-08002B2CF9AE}" pid="3" name="Creator">
    <vt:lpwstr>TeX</vt:lpwstr>
  </property>
  <property fmtid="{D5CDD505-2E9C-101B-9397-08002B2CF9AE}" pid="4" name="LastSaved">
    <vt:filetime>2020-09-08T00:00:00Z</vt:filetime>
  </property>
</Properties>
</file>